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 can then be called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57" w:name="tre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rees</w:t>
      </w:r>
    </w:p>
    <w:bookmarkStart w:id="45" w:name="maximum-path-through-a-binary-tre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5"/>
    <w:bookmarkStart w:id="46" w:name="validate-binary-search-tre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6"/>
    <w:bookmarkStart w:id="56" w:name="same-tre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ame Tree</w:t>
      </w:r>
    </w:p>
    <w:bookmarkStart w:id="47" w:name="problem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47"/>
    <w:bookmarkStart w:id="48" w:name="intuition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1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1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1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1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1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48"/>
    <w:bookmarkStart w:id="49" w:name="test-cases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9"/>
    <w:bookmarkStart w:id="55" w:name="answer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8T02:36:02Z</dcterms:created>
  <dcterms:modified xsi:type="dcterms:W3CDTF">2021-11-28T02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